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v2.8.11-feature-pe-updat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1HelloDoไหป3ไป๔ไป้้้้้้้้้่่่่หหหหหหหหผหผหผหหผหผหผหผหผหผหผหผหหไปๆๆๆไปๅไไปๆไปนะครับไปนะค่ะสสส2web31los2 กก ่มทมหผหผหผห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v2.8.11-feature-pe-update</dc:title>
  <dc:creator/>
  <cp:keywords/>
  <dcterms:created xsi:type="dcterms:W3CDTF">2021-09-29T09:01:41Z</dcterms:created>
  <dcterms:modified xsi:type="dcterms:W3CDTF">2021-09-29T09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4.51 น.</vt:lpwstr>
  </property>
  <property fmtid="{D5CDD505-2E9C-101B-9397-08002B2CF9AE}" pid="3" name="subtitle">
    <vt:lpwstr/>
  </property>
</Properties>
</file>